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13359" w14:textId="75F85106" w:rsidR="002A5961" w:rsidRPr="00697D7A" w:rsidRDefault="002A5961" w:rsidP="002A5961">
      <w:pPr>
        <w:jc w:val="center"/>
        <w:rPr>
          <w:b/>
          <w:bCs/>
          <w:sz w:val="40"/>
          <w:szCs w:val="40"/>
        </w:rPr>
      </w:pPr>
      <w:r w:rsidRPr="00697D7A">
        <w:rPr>
          <w:b/>
          <w:bCs/>
          <w:sz w:val="36"/>
          <w:szCs w:val="36"/>
        </w:rPr>
        <w:t>Online Movie Ticketing System</w:t>
      </w:r>
    </w:p>
    <w:p w14:paraId="6E55F1F3" w14:textId="5F6A4638" w:rsidR="004F59DF" w:rsidRPr="00697D7A" w:rsidRDefault="00C56519">
      <w:pPr>
        <w:rPr>
          <w:b/>
          <w:bCs/>
          <w:sz w:val="28"/>
          <w:szCs w:val="28"/>
        </w:rPr>
      </w:pPr>
      <w:r w:rsidRPr="00697D7A">
        <w:rPr>
          <w:b/>
          <w:bCs/>
          <w:sz w:val="28"/>
          <w:szCs w:val="28"/>
        </w:rPr>
        <w:t>End</w:t>
      </w:r>
      <w:r w:rsidR="00C07D15">
        <w:rPr>
          <w:b/>
          <w:bCs/>
          <w:sz w:val="28"/>
          <w:szCs w:val="28"/>
        </w:rPr>
        <w:t>-</w:t>
      </w:r>
      <w:r w:rsidRPr="00697D7A">
        <w:rPr>
          <w:b/>
          <w:bCs/>
          <w:sz w:val="28"/>
          <w:szCs w:val="28"/>
        </w:rPr>
        <w:t xml:space="preserve">user: </w:t>
      </w:r>
      <w:r w:rsidRPr="00697D7A">
        <w:rPr>
          <w:b/>
          <w:bCs/>
          <w:sz w:val="28"/>
          <w:szCs w:val="28"/>
          <w:u w:val="single"/>
        </w:rPr>
        <w:t>Members</w:t>
      </w:r>
    </w:p>
    <w:p w14:paraId="46EEFCFA" w14:textId="36E14D6C" w:rsidR="00C56519" w:rsidRDefault="00C5651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1: Wh</w:t>
      </w:r>
      <w:r w:rsidR="00407B79">
        <w:rPr>
          <w:b/>
          <w:bCs/>
          <w:sz w:val="28"/>
          <w:szCs w:val="28"/>
        </w:rPr>
        <w:t>ich</w:t>
      </w:r>
      <w:r>
        <w:rPr>
          <w:b/>
          <w:bCs/>
          <w:sz w:val="28"/>
          <w:szCs w:val="28"/>
        </w:rPr>
        <w:t xml:space="preserve"> </w:t>
      </w:r>
      <w:r w:rsidR="00407B79">
        <w:rPr>
          <w:b/>
          <w:bCs/>
          <w:sz w:val="28"/>
          <w:szCs w:val="28"/>
        </w:rPr>
        <w:t>category</w:t>
      </w:r>
      <w:r>
        <w:rPr>
          <w:b/>
          <w:bCs/>
          <w:sz w:val="28"/>
          <w:szCs w:val="28"/>
        </w:rPr>
        <w:t xml:space="preserve"> of movie do you </w:t>
      </w:r>
      <w:r w:rsidR="00183567">
        <w:rPr>
          <w:b/>
          <w:bCs/>
          <w:sz w:val="28"/>
          <w:szCs w:val="28"/>
        </w:rPr>
        <w:t xml:space="preserve">normally </w:t>
      </w:r>
      <w:r>
        <w:rPr>
          <w:b/>
          <w:bCs/>
          <w:sz w:val="28"/>
          <w:szCs w:val="28"/>
        </w:rPr>
        <w:t>watch?</w:t>
      </w:r>
      <w:r w:rsidR="002078AB">
        <w:rPr>
          <w:b/>
          <w:bCs/>
          <w:sz w:val="28"/>
          <w:szCs w:val="28"/>
        </w:rPr>
        <w:t xml:space="preserve"> (Open Ended)</w:t>
      </w:r>
    </w:p>
    <w:p w14:paraId="32EC2C73" w14:textId="7C640225" w:rsidR="001C7E6D" w:rsidRPr="007C036E" w:rsidRDefault="001C7E6D">
      <w:pPr>
        <w:rPr>
          <w:b/>
          <w:bCs/>
          <w:sz w:val="28"/>
          <w:szCs w:val="28"/>
          <w:u w:val="single"/>
        </w:rPr>
      </w:pPr>
      <w:r w:rsidRPr="007C036E">
        <w:rPr>
          <w:b/>
          <w:bCs/>
          <w:sz w:val="28"/>
          <w:szCs w:val="28"/>
          <w:u w:val="single"/>
        </w:rPr>
        <w:t xml:space="preserve">Probing Question: Category stated, ask more about the category like </w:t>
      </w:r>
      <w:r w:rsidR="00C07D15">
        <w:rPr>
          <w:b/>
          <w:bCs/>
          <w:sz w:val="28"/>
          <w:szCs w:val="28"/>
          <w:u w:val="single"/>
        </w:rPr>
        <w:t xml:space="preserve">a </w:t>
      </w:r>
      <w:r w:rsidRPr="007C036E">
        <w:rPr>
          <w:b/>
          <w:bCs/>
          <w:sz w:val="28"/>
          <w:szCs w:val="28"/>
          <w:u w:val="single"/>
        </w:rPr>
        <w:t>comedy movie, you can ask do you watch Jumanji?</w:t>
      </w:r>
    </w:p>
    <w:p w14:paraId="5FCAB369" w14:textId="25DF6B5E" w:rsidR="00A225BD" w:rsidRDefault="00A225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</w:t>
      </w:r>
      <w:r w:rsidR="00EA20A8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 xml:space="preserve">: </w:t>
      </w:r>
      <w:r w:rsidR="00AB6CAE">
        <w:rPr>
          <w:b/>
          <w:bCs/>
          <w:sz w:val="28"/>
          <w:szCs w:val="28"/>
        </w:rPr>
        <w:t xml:space="preserve">What are the features that you would like </w:t>
      </w:r>
      <w:r w:rsidR="00503702">
        <w:rPr>
          <w:b/>
          <w:bCs/>
          <w:sz w:val="28"/>
          <w:szCs w:val="28"/>
        </w:rPr>
        <w:t>our</w:t>
      </w:r>
      <w:r w:rsidR="00AB6CAE">
        <w:rPr>
          <w:b/>
          <w:bCs/>
          <w:sz w:val="28"/>
          <w:szCs w:val="28"/>
        </w:rPr>
        <w:t xml:space="preserve"> system to have?</w:t>
      </w:r>
      <w:r w:rsidR="002078AB">
        <w:rPr>
          <w:b/>
          <w:bCs/>
          <w:sz w:val="28"/>
          <w:szCs w:val="28"/>
        </w:rPr>
        <w:t xml:space="preserve"> (Open Ended)</w:t>
      </w:r>
    </w:p>
    <w:p w14:paraId="0726B9DD" w14:textId="0050355B" w:rsidR="00F03DD2" w:rsidRPr="00F03DD2" w:rsidRDefault="00F03DD2">
      <w:pPr>
        <w:rPr>
          <w:b/>
          <w:bCs/>
          <w:sz w:val="28"/>
          <w:szCs w:val="28"/>
          <w:u w:val="single"/>
        </w:rPr>
      </w:pPr>
      <w:r w:rsidRPr="002B1F5C">
        <w:rPr>
          <w:b/>
          <w:bCs/>
          <w:sz w:val="28"/>
          <w:szCs w:val="28"/>
          <w:u w:val="single"/>
        </w:rPr>
        <w:t>Probing Question: You mentioned… could you tell me a little bit more about that</w:t>
      </w:r>
      <w:r>
        <w:rPr>
          <w:b/>
          <w:bCs/>
          <w:sz w:val="28"/>
          <w:szCs w:val="28"/>
          <w:u w:val="single"/>
        </w:rPr>
        <w:t>,</w:t>
      </w:r>
      <w:r w:rsidRPr="002B1F5C">
        <w:rPr>
          <w:b/>
          <w:bCs/>
          <w:sz w:val="28"/>
          <w:szCs w:val="28"/>
          <w:u w:val="single"/>
        </w:rPr>
        <w:t xml:space="preserve"> please?</w:t>
      </w:r>
    </w:p>
    <w:p w14:paraId="409C40C8" w14:textId="02B84E0C" w:rsidR="000F35B1" w:rsidRDefault="000F35B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</w:t>
      </w:r>
      <w:r w:rsidR="00EA20A8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: </w:t>
      </w:r>
      <w:r w:rsidR="00F40002" w:rsidRPr="00F40002">
        <w:rPr>
          <w:b/>
          <w:bCs/>
          <w:sz w:val="28"/>
          <w:szCs w:val="28"/>
        </w:rPr>
        <w:t xml:space="preserve">What did you enjoy most about our </w:t>
      </w:r>
      <w:r w:rsidR="00F40002">
        <w:rPr>
          <w:b/>
          <w:bCs/>
          <w:sz w:val="28"/>
          <w:szCs w:val="28"/>
        </w:rPr>
        <w:t>system</w:t>
      </w:r>
      <w:r>
        <w:rPr>
          <w:b/>
          <w:bCs/>
          <w:sz w:val="28"/>
          <w:szCs w:val="28"/>
        </w:rPr>
        <w:t>?</w:t>
      </w:r>
      <w:r w:rsidR="002078AB">
        <w:rPr>
          <w:b/>
          <w:bCs/>
          <w:sz w:val="28"/>
          <w:szCs w:val="28"/>
        </w:rPr>
        <w:t xml:space="preserve"> (Open</w:t>
      </w:r>
      <w:r w:rsidR="00C07D15">
        <w:rPr>
          <w:b/>
          <w:bCs/>
          <w:sz w:val="28"/>
          <w:szCs w:val="28"/>
        </w:rPr>
        <w:t>-</w:t>
      </w:r>
      <w:r w:rsidR="002078AB">
        <w:rPr>
          <w:b/>
          <w:bCs/>
          <w:sz w:val="28"/>
          <w:szCs w:val="28"/>
        </w:rPr>
        <w:t>Ended)</w:t>
      </w:r>
    </w:p>
    <w:p w14:paraId="7642165C" w14:textId="7F1467B4" w:rsidR="0096749B" w:rsidRPr="002B1F5C" w:rsidRDefault="0096749B">
      <w:pPr>
        <w:rPr>
          <w:b/>
          <w:bCs/>
          <w:sz w:val="28"/>
          <w:szCs w:val="28"/>
          <w:u w:val="single"/>
        </w:rPr>
      </w:pPr>
      <w:r w:rsidRPr="002B1F5C">
        <w:rPr>
          <w:b/>
          <w:bCs/>
          <w:sz w:val="28"/>
          <w:szCs w:val="28"/>
          <w:u w:val="single"/>
        </w:rPr>
        <w:t>Probing Question: You mentioned… could you tell me a little bit more about that</w:t>
      </w:r>
      <w:r w:rsidR="00C07D15">
        <w:rPr>
          <w:b/>
          <w:bCs/>
          <w:sz w:val="28"/>
          <w:szCs w:val="28"/>
          <w:u w:val="single"/>
        </w:rPr>
        <w:t>,</w:t>
      </w:r>
      <w:r w:rsidRPr="002B1F5C">
        <w:rPr>
          <w:b/>
          <w:bCs/>
          <w:sz w:val="28"/>
          <w:szCs w:val="28"/>
          <w:u w:val="single"/>
        </w:rPr>
        <w:t xml:space="preserve"> please?</w:t>
      </w:r>
    </w:p>
    <w:p w14:paraId="0C0C3BB5" w14:textId="4CDB5AB4" w:rsidR="006769E0" w:rsidRDefault="006769E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</w:t>
      </w:r>
      <w:r w:rsidR="00EA20A8">
        <w:rPr>
          <w:b/>
          <w:bCs/>
          <w:sz w:val="28"/>
          <w:szCs w:val="28"/>
        </w:rPr>
        <w:t>4</w:t>
      </w:r>
      <w:r>
        <w:rPr>
          <w:b/>
          <w:bCs/>
          <w:sz w:val="28"/>
          <w:szCs w:val="28"/>
        </w:rPr>
        <w:t xml:space="preserve">: </w:t>
      </w:r>
      <w:r w:rsidR="00797CA6">
        <w:rPr>
          <w:b/>
          <w:bCs/>
          <w:sz w:val="28"/>
          <w:szCs w:val="28"/>
        </w:rPr>
        <w:t xml:space="preserve"> </w:t>
      </w:r>
      <w:r w:rsidR="00455F16" w:rsidRPr="00455F16">
        <w:rPr>
          <w:b/>
          <w:bCs/>
          <w:sz w:val="28"/>
          <w:szCs w:val="28"/>
        </w:rPr>
        <w:t>Why did you choose us over our competitors</w:t>
      </w:r>
      <w:r>
        <w:rPr>
          <w:b/>
          <w:bCs/>
          <w:sz w:val="28"/>
          <w:szCs w:val="28"/>
        </w:rPr>
        <w:t>?</w:t>
      </w:r>
      <w:r w:rsidR="002078AB">
        <w:rPr>
          <w:b/>
          <w:bCs/>
          <w:sz w:val="28"/>
          <w:szCs w:val="28"/>
        </w:rPr>
        <w:t xml:space="preserve"> (Open Ended)</w:t>
      </w:r>
    </w:p>
    <w:p w14:paraId="3E4A5AAC" w14:textId="16337E0A" w:rsidR="00E236BA" w:rsidRDefault="00E236B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</w:t>
      </w:r>
      <w:r w:rsidR="00EA20A8">
        <w:rPr>
          <w:b/>
          <w:bCs/>
          <w:sz w:val="28"/>
          <w:szCs w:val="28"/>
        </w:rPr>
        <w:t>5</w:t>
      </w:r>
      <w:r>
        <w:rPr>
          <w:b/>
          <w:bCs/>
          <w:sz w:val="28"/>
          <w:szCs w:val="28"/>
        </w:rPr>
        <w:t xml:space="preserve">: </w:t>
      </w:r>
      <w:r w:rsidR="00554D15" w:rsidRPr="00554D15">
        <w:rPr>
          <w:b/>
          <w:bCs/>
          <w:sz w:val="28"/>
          <w:szCs w:val="28"/>
        </w:rPr>
        <w:t>What can my company do to better serve your needs</w:t>
      </w:r>
      <w:r w:rsidR="00554D15">
        <w:rPr>
          <w:b/>
          <w:bCs/>
          <w:sz w:val="28"/>
          <w:szCs w:val="28"/>
        </w:rPr>
        <w:t>? (Open Ended)</w:t>
      </w:r>
    </w:p>
    <w:p w14:paraId="7D87D616" w14:textId="6AB3EEAE" w:rsidR="004A1143" w:rsidRPr="004A1143" w:rsidRDefault="004A1143">
      <w:pPr>
        <w:rPr>
          <w:b/>
          <w:bCs/>
          <w:sz w:val="28"/>
          <w:szCs w:val="28"/>
          <w:u w:val="single"/>
        </w:rPr>
      </w:pPr>
      <w:r w:rsidRPr="004A1143">
        <w:rPr>
          <w:b/>
          <w:bCs/>
          <w:sz w:val="28"/>
          <w:szCs w:val="28"/>
          <w:u w:val="single"/>
        </w:rPr>
        <w:t xml:space="preserve">Probing Question: Just to make sure that I fully understand </w:t>
      </w:r>
      <w:r w:rsidR="00D1617E">
        <w:rPr>
          <w:b/>
          <w:bCs/>
          <w:sz w:val="28"/>
          <w:szCs w:val="28"/>
          <w:u w:val="single"/>
        </w:rPr>
        <w:t>your needs</w:t>
      </w:r>
      <w:r w:rsidRPr="004A1143">
        <w:rPr>
          <w:b/>
          <w:bCs/>
          <w:sz w:val="28"/>
          <w:szCs w:val="28"/>
          <w:u w:val="single"/>
        </w:rPr>
        <w:t>, could you give me an example of what you mean by…?</w:t>
      </w:r>
    </w:p>
    <w:sectPr w:rsidR="004A1143" w:rsidRPr="004A11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Y2tzS1MDY2MLRU0lEKTi0uzszPAykwqgUAgCl16iwAAAA="/>
  </w:docVars>
  <w:rsids>
    <w:rsidRoot w:val="000456FA"/>
    <w:rsid w:val="000456FA"/>
    <w:rsid w:val="000F35B1"/>
    <w:rsid w:val="00165E06"/>
    <w:rsid w:val="00183567"/>
    <w:rsid w:val="001C7E6D"/>
    <w:rsid w:val="002078AB"/>
    <w:rsid w:val="002A5961"/>
    <w:rsid w:val="002B0125"/>
    <w:rsid w:val="002B1F5C"/>
    <w:rsid w:val="002B75A1"/>
    <w:rsid w:val="002F3B9B"/>
    <w:rsid w:val="00407B79"/>
    <w:rsid w:val="00455F16"/>
    <w:rsid w:val="00474B8D"/>
    <w:rsid w:val="004A1143"/>
    <w:rsid w:val="004D214F"/>
    <w:rsid w:val="004F59DF"/>
    <w:rsid w:val="00503702"/>
    <w:rsid w:val="00530661"/>
    <w:rsid w:val="00554D15"/>
    <w:rsid w:val="005B58B6"/>
    <w:rsid w:val="00631F7C"/>
    <w:rsid w:val="006769E0"/>
    <w:rsid w:val="00697D7A"/>
    <w:rsid w:val="00765A6D"/>
    <w:rsid w:val="00797CA6"/>
    <w:rsid w:val="007C036E"/>
    <w:rsid w:val="0096749B"/>
    <w:rsid w:val="009D09C3"/>
    <w:rsid w:val="00A225BD"/>
    <w:rsid w:val="00AB6CAE"/>
    <w:rsid w:val="00AF15BA"/>
    <w:rsid w:val="00B728B7"/>
    <w:rsid w:val="00BA263F"/>
    <w:rsid w:val="00BE66FA"/>
    <w:rsid w:val="00C07D15"/>
    <w:rsid w:val="00C56519"/>
    <w:rsid w:val="00D1617E"/>
    <w:rsid w:val="00E236BA"/>
    <w:rsid w:val="00EA20A8"/>
    <w:rsid w:val="00F03DD2"/>
    <w:rsid w:val="00F34418"/>
    <w:rsid w:val="00F40002"/>
    <w:rsid w:val="00F83025"/>
    <w:rsid w:val="00F96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A7179"/>
  <w15:chartTrackingRefBased/>
  <w15:docId w15:val="{86FF8425-8D3B-43A4-85D4-1CBEAD46D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8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66</cp:revision>
  <dcterms:created xsi:type="dcterms:W3CDTF">2021-04-26T06:12:00Z</dcterms:created>
  <dcterms:modified xsi:type="dcterms:W3CDTF">2021-04-26T12:41:00Z</dcterms:modified>
</cp:coreProperties>
</file>